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X1138f39a1f8a0a41bf7a7cb18d9bac037b92eb3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X265d2a0abd4b66ae60a117f8e09fac76057761b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X3c799ec964ac7fdb78fe3becb6ce744659d0883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X1ddcd1fef09bbd46b73fe04bb6f88914ebd3ab4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Xd7a62706af5272d8043f84302b2271828477f61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Xaa15f1943583ea0030132a53798722da47861e6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X94cb49c95b3210bfcb2488e112e5763e8e51bc7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9-05-15T22:50:18Z</dcterms:created>
  <dcterms:modified xsi:type="dcterms:W3CDTF">2019-05-15T22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